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80059" w14:textId="7877648F"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ПРИЛОГ 2</w:t>
      </w:r>
    </w:p>
    <w:p w14:paraId="1759B0EC" w14:textId="77777777"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D3FF315" w14:textId="77777777"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23033988" w14:textId="0CB0B9A4"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З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Ј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  <w:r w:rsidRP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А</w:t>
      </w:r>
      <w:r w:rsidR="00B11E83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DC2CDA1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5576E4F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62F97DA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Ја, _____________________________________________, број ЛК __________________</w:t>
      </w:r>
    </w:p>
    <w:p w14:paraId="2AE16727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(име и презиме)                                                       (број личне карте)</w:t>
      </w:r>
    </w:p>
    <w:p w14:paraId="243F1EA8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 w:val="sr-Cyrl-RS"/>
        </w:rPr>
      </w:pPr>
    </w:p>
    <w:p w14:paraId="2487E48E" w14:textId="797260C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 w:val="sr-Cyrl-RS"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14:paraId="0C57E70B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                                                                                          (назив привредног субјекта)</w:t>
      </w:r>
    </w:p>
    <w:p w14:paraId="2347411A" w14:textId="4E568F62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 w:val="sr-Cyrl-RS"/>
        </w:rPr>
        <w:t xml:space="preserve">за учешће директних корисника (привредних субјеката) у спровођењу мера енергетске санације  породичних кућа и станова на </w:t>
      </w:r>
      <w:r w:rsidR="00D84521">
        <w:rPr>
          <w:rFonts w:ascii="Times New Roman" w:hAnsi="Times New Roman" w:cs="Times New Roman"/>
          <w:sz w:val="24"/>
          <w:szCs w:val="24"/>
          <w:lang w:val="sr-Cyrl-RS"/>
        </w:rPr>
        <w:t>територији Града Кикинде</w:t>
      </w:r>
      <w:bookmarkStart w:id="0" w:name="_GoBack"/>
      <w:bookmarkEnd w:id="0"/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14:paraId="7F994D72" w14:textId="77777777"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73D07CC" w14:textId="77777777"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Такође изјављујем, под пуном материјалном и кривичном одговорношћу, да:</w:t>
      </w:r>
    </w:p>
    <w:p w14:paraId="3B6100D7" w14:textId="54F6D80F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61A2411C" w14:textId="1CF680DE"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латности у последње две године;</w:t>
      </w:r>
    </w:p>
    <w:p w14:paraId="28A8BCCB" w14:textId="0B87884C"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 w:val="sr-Cyrl-RS"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RS"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 w:val="sr-Cyrl-RS"/>
        </w:rPr>
        <w:t>;</w:t>
      </w:r>
    </w:p>
    <w:p w14:paraId="22B65EBF" w14:textId="3C8A053C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95D7737" w14:textId="5777F91F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4AC5BB21" w14:textId="1113B232"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D055B74" w14:textId="34F1EE1A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78192579" w14:textId="6614AA4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14:paraId="7293F1F9" w14:textId="1FAD8202"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2A415F5" w14:textId="0B4CC143"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14:paraId="6E46A7C4" w14:textId="3480B2AD"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2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14:paraId="279F022A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14:paraId="1A22D7C2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14:paraId="45BBE06E" w14:textId="77777777"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14:paraId="525C6D81" w14:textId="77777777"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14:paraId="6C5F879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7E2AA5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DC7786E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86409FA" w14:textId="77777777"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 w:val="sr-Cyrl-RS"/>
        </w:rPr>
        <w:tab/>
        <w:t>Потпис законског заступника</w:t>
      </w:r>
    </w:p>
    <w:p w14:paraId="50DF7298" w14:textId="77777777"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 w:val="sr-Cyrl-RS"/>
        </w:rPr>
      </w:pPr>
      <w:r w:rsidRPr="00B11E83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273C0298" w14:textId="77777777"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9110112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2C62E0EA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85B2E86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0D14A96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6CB32B94" w14:textId="77777777" w:rsidR="00273B83" w:rsidRDefault="00273B83" w:rsidP="00364243">
      <w:pPr>
        <w:jc w:val="right"/>
        <w:rPr>
          <w:rFonts w:ascii="Times New Roman" w:hAnsi="Times New Roman" w:cs="Times New Roman"/>
          <w:lang w:val="sr-Latn-RS"/>
        </w:rPr>
      </w:pPr>
    </w:p>
    <w:p w14:paraId="309BCD32" w14:textId="77777777" w:rsidR="00273B83" w:rsidRPr="00CB75D9" w:rsidRDefault="00273B83" w:rsidP="00364243">
      <w:pPr>
        <w:jc w:val="right"/>
        <w:rPr>
          <w:rFonts w:ascii="Times New Roman" w:hAnsi="Times New Roman" w:cs="Times New Roman"/>
          <w:lang w:val="sr-Cyrl-RS"/>
        </w:rPr>
      </w:pPr>
    </w:p>
    <w:sectPr w:rsidR="00273B83" w:rsidRPr="00CB75D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FBCFFD" w14:textId="77777777" w:rsidR="00770990" w:rsidRDefault="00770990" w:rsidP="008A6F6C">
      <w:pPr>
        <w:spacing w:after="0" w:line="240" w:lineRule="auto"/>
      </w:pPr>
      <w:r>
        <w:separator/>
      </w:r>
    </w:p>
  </w:endnote>
  <w:endnote w:type="continuationSeparator" w:id="0">
    <w:p w14:paraId="06DE8365" w14:textId="77777777" w:rsidR="00770990" w:rsidRDefault="0077099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7C258F" w14:textId="77777777" w:rsidR="00770990" w:rsidRDefault="00770990" w:rsidP="008A6F6C">
      <w:pPr>
        <w:spacing w:after="0" w:line="240" w:lineRule="auto"/>
      </w:pPr>
      <w:r>
        <w:separator/>
      </w:r>
    </w:p>
  </w:footnote>
  <w:footnote w:type="continuationSeparator" w:id="0">
    <w:p w14:paraId="60DF527D" w14:textId="77777777" w:rsidR="00770990" w:rsidRDefault="00770990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6A2C2" w14:textId="77777777"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14:paraId="280EE9F6" w14:textId="77777777" w:rsidR="00B11E83" w:rsidRDefault="00B11E8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4E7D"/>
    <w:rsid w:val="00497FF3"/>
    <w:rsid w:val="004B3604"/>
    <w:rsid w:val="004B5A70"/>
    <w:rsid w:val="004C24EA"/>
    <w:rsid w:val="004C4D41"/>
    <w:rsid w:val="004D3189"/>
    <w:rsid w:val="004D4559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0990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84521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B76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://www.mre.gov.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E7BDF5-3893-4D6C-A903-03AC16839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Nikola Jugin</cp:lastModifiedBy>
  <cp:revision>6</cp:revision>
  <cp:lastPrinted>2023-08-30T07:01:00Z</cp:lastPrinted>
  <dcterms:created xsi:type="dcterms:W3CDTF">2023-08-11T08:53:00Z</dcterms:created>
  <dcterms:modified xsi:type="dcterms:W3CDTF">2023-08-30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